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469B8CB7" w:rsidR="00F5327D" w:rsidRPr="002B1299" w:rsidRDefault="009E7AA1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April 28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 w:rsidR="008A33FE">
        <w:rPr>
          <w:rFonts w:ascii="Palatino Linotype" w:hAnsi="Palatino Linotype" w:cs="Times New Roman"/>
          <w:b/>
        </w:rPr>
        <w:t>2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77777777" w:rsidR="003526C8" w:rsidRPr="002B1299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372C5EEE" w14:textId="0E7F2748" w:rsidR="003F67E3" w:rsidRDefault="009E7AA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nglish-Language-Requirement</w:t>
      </w:r>
    </w:p>
    <w:p w14:paraId="22EF7685" w14:textId="77E95C4F" w:rsidR="000E70F1" w:rsidRDefault="009E7AA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Policy on Oral Exams</w:t>
      </w:r>
    </w:p>
    <w:p w14:paraId="4E87320B" w14:textId="77777777" w:rsidR="009E7AA1" w:rsidRDefault="009E7AA1" w:rsidP="00CE6B72">
      <w:pPr>
        <w:pStyle w:val="NoSpacing"/>
        <w:ind w:left="720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56FF5736" w14:textId="66CAD24A" w:rsidR="00A63D62" w:rsidRDefault="00A63D62" w:rsidP="0098061C">
      <w:pPr>
        <w:pStyle w:val="NoSpacing"/>
        <w:rPr>
          <w:rFonts w:ascii="Palatino Linotype" w:hAnsi="Palatino Linotype" w:cs="Times New Roman"/>
        </w:rPr>
      </w:pPr>
    </w:p>
    <w:p w14:paraId="7BD00708" w14:textId="23757DD8" w:rsidR="004F7E0B" w:rsidRDefault="0098061C" w:rsidP="00B238A3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8B69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B69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s/Certificates</w:t>
      </w:r>
    </w:p>
    <w:p w14:paraId="664FA5D3" w14:textId="7FFECE0A" w:rsidR="00C70990" w:rsidRDefault="00C70990" w:rsidP="00B238A3">
      <w:pPr>
        <w:pStyle w:val="NoSpacing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E21FBB">
        <w:rPr>
          <w:rFonts w:ascii="Palatino Linotype" w:hAnsi="Palatino Linotype" w:cs="Times New Roman"/>
        </w:rPr>
        <w:t xml:space="preserve">ASU – UKY Joint PhD </w:t>
      </w:r>
      <w:r w:rsidR="009E7AA1">
        <w:rPr>
          <w:rFonts w:ascii="Palatino Linotype" w:hAnsi="Palatino Linotype" w:cs="Times New Roman"/>
        </w:rPr>
        <w:t xml:space="preserve">in Nursing </w:t>
      </w:r>
      <w:r w:rsidR="009E7AA1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 xml:space="preserve">Dr. </w:t>
      </w:r>
      <w:r w:rsidR="009E7AA1">
        <w:rPr>
          <w:rFonts w:ascii="Palatino Linotype" w:hAnsi="Palatino Linotype" w:cs="Times New Roman"/>
        </w:rPr>
        <w:t>Orren</w:t>
      </w:r>
    </w:p>
    <w:p w14:paraId="6D33651E" w14:textId="67BB2A1B" w:rsidR="007F75FD" w:rsidRDefault="007F75FD" w:rsidP="00B238A3">
      <w:pPr>
        <w:pStyle w:val="NoSpacing"/>
        <w:rPr>
          <w:rFonts w:ascii="Palatino Linotype" w:hAnsi="Palatino Linotype" w:cs="Times New Roman"/>
        </w:rPr>
      </w:pPr>
    </w:p>
    <w:p w14:paraId="286BD1F3" w14:textId="7E1E0297" w:rsidR="007F75FD" w:rsidRDefault="0098061C" w:rsidP="007F75FD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7F75FD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7F75FD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F75FD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ew C</w:t>
      </w:r>
      <w:r w:rsidR="007F75FD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urse</w:t>
      </w:r>
      <w:r w:rsidR="006D720E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previously tabled)</w:t>
      </w:r>
    </w:p>
    <w:p w14:paraId="407E58E0" w14:textId="07019ABB" w:rsidR="008B3FAE" w:rsidRDefault="007F75FD" w:rsidP="00E21FBB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t>BAE 678 Field Studies of Occupational Health and Safety Hazard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Crawford</w:t>
      </w:r>
      <w:r w:rsidRPr="00DC77CC">
        <w:rPr>
          <w:rFonts w:ascii="Palatino Linotype" w:hAnsi="Palatino Linotype"/>
        </w:rPr>
        <w:tab/>
      </w:r>
    </w:p>
    <w:p w14:paraId="4CD95086" w14:textId="7755A7DF" w:rsidR="0098061C" w:rsidRPr="0098061C" w:rsidRDefault="0098061C" w:rsidP="006C636A">
      <w:pPr>
        <w:pStyle w:val="NoSpacing"/>
        <w:numPr>
          <w:ilvl w:val="0"/>
          <w:numId w:val="27"/>
        </w:numPr>
        <w:ind w:left="810" w:hanging="810"/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8061C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-Vote Agenda</w:t>
      </w:r>
    </w:p>
    <w:p w14:paraId="4E045E0B" w14:textId="77777777" w:rsidR="0098061C" w:rsidRDefault="0098061C" w:rsidP="00495B6F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C9A2EEB" w14:textId="6C58E7D1" w:rsidR="00C144FF" w:rsidRDefault="0098061C" w:rsidP="00495B6F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ourse</w:t>
      </w:r>
      <w:r w:rsidR="0020144A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 – Adding Distance Learning</w:t>
      </w:r>
    </w:p>
    <w:p w14:paraId="3F02A3E7" w14:textId="6F2DCC23" w:rsidR="00F86358" w:rsidRPr="00DC77CC" w:rsidRDefault="0094083F" w:rsidP="001D7326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C144FF" w:rsidRPr="002B1299">
        <w:rPr>
          <w:rFonts w:ascii="Palatino Linotype" w:hAnsi="Palatino Linotype"/>
        </w:rPr>
        <w:t>.</w:t>
      </w:r>
      <w:r w:rsidR="00C144FF" w:rsidRPr="002B1299">
        <w:rPr>
          <w:rFonts w:ascii="Palatino Linotype" w:hAnsi="Palatino Linotype"/>
        </w:rPr>
        <w:tab/>
      </w:r>
      <w:r w:rsidR="00E21FBB">
        <w:rPr>
          <w:rFonts w:ascii="Palatino Linotype" w:hAnsi="Palatino Linotype"/>
        </w:rPr>
        <w:t>BSC 625</w:t>
      </w:r>
      <w:r w:rsidR="007F75FD">
        <w:rPr>
          <w:rFonts w:ascii="Palatino Linotype" w:hAnsi="Palatino Linotype"/>
        </w:rPr>
        <w:t xml:space="preserve"> Biostatistics for Clinical and Translational Science</w:t>
      </w:r>
      <w:r w:rsidR="00F86358" w:rsidRPr="00DC77CC">
        <w:rPr>
          <w:rFonts w:ascii="Palatino Linotype" w:hAnsi="Palatino Linotype"/>
        </w:rPr>
        <w:tab/>
      </w:r>
    </w:p>
    <w:p w14:paraId="25CE1E18" w14:textId="61C933C3" w:rsidR="00E21FBB" w:rsidRDefault="001D7326" w:rsidP="00E21FBB">
      <w:pPr>
        <w:ind w:right="-180"/>
        <w:contextualSpacing/>
        <w:rPr>
          <w:rFonts w:ascii="Palatino Linotype" w:hAnsi="Palatino Linotype"/>
        </w:rPr>
      </w:pPr>
      <w:r w:rsidRPr="00496EF1">
        <w:rPr>
          <w:rFonts w:ascii="Palatino Linotype" w:hAnsi="Palatino Linotype"/>
        </w:rPr>
        <w:t>2</w:t>
      </w:r>
      <w:r w:rsidR="00F86358" w:rsidRPr="00496EF1">
        <w:rPr>
          <w:rFonts w:ascii="Palatino Linotype" w:hAnsi="Palatino Linotype"/>
        </w:rPr>
        <w:t>.</w:t>
      </w:r>
      <w:r w:rsidR="00F86358" w:rsidRPr="00496EF1">
        <w:rPr>
          <w:rFonts w:ascii="Palatino Linotype" w:hAnsi="Palatino Linotype"/>
        </w:rPr>
        <w:tab/>
      </w:r>
      <w:r w:rsidR="00E21FBB">
        <w:rPr>
          <w:rFonts w:ascii="Palatino Linotype" w:hAnsi="Palatino Linotype"/>
        </w:rPr>
        <w:t>BSC 731</w:t>
      </w:r>
      <w:r w:rsidR="007F75FD">
        <w:rPr>
          <w:rFonts w:ascii="Palatino Linotype" w:hAnsi="Palatino Linotype"/>
        </w:rPr>
        <w:t xml:space="preserve"> Methods &amp; Technologies in Clinical and Translational Science</w:t>
      </w:r>
    </w:p>
    <w:p w14:paraId="40C0C1C8" w14:textId="51FEC8F6" w:rsidR="00E21FBB" w:rsidRDefault="00E21FBB" w:rsidP="00E21FB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.</w:t>
      </w:r>
      <w:r>
        <w:rPr>
          <w:rFonts w:ascii="Palatino Linotype" w:hAnsi="Palatino Linotype"/>
        </w:rPr>
        <w:tab/>
        <w:t>BSC 732</w:t>
      </w:r>
      <w:r w:rsidR="007F75FD">
        <w:rPr>
          <w:rFonts w:ascii="Palatino Linotype" w:hAnsi="Palatino Linotype"/>
        </w:rPr>
        <w:t xml:space="preserve"> Interdisciplinary Protocol Development</w:t>
      </w:r>
    </w:p>
    <w:p w14:paraId="321355BA" w14:textId="1BA857F2" w:rsidR="00E21FBB" w:rsidRDefault="00E21FBB" w:rsidP="00E21FB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.</w:t>
      </w:r>
      <w:r>
        <w:rPr>
          <w:rFonts w:ascii="Palatino Linotype" w:hAnsi="Palatino Linotype"/>
        </w:rPr>
        <w:tab/>
        <w:t>BST 535</w:t>
      </w:r>
      <w:r w:rsidR="007F75FD">
        <w:rPr>
          <w:rFonts w:ascii="Palatino Linotype" w:hAnsi="Palatino Linotype"/>
        </w:rPr>
        <w:t xml:space="preserve"> Introduction to Programming</w:t>
      </w:r>
    </w:p>
    <w:p w14:paraId="187CF741" w14:textId="77777777" w:rsidR="00E21FBB" w:rsidRDefault="00E21FBB" w:rsidP="00E21FBB">
      <w:pPr>
        <w:ind w:right="-180"/>
        <w:contextualSpacing/>
        <w:rPr>
          <w:rFonts w:ascii="Palatino Linotype" w:hAnsi="Palatino Linotype"/>
        </w:rPr>
      </w:pPr>
    </w:p>
    <w:p w14:paraId="1681D5D3" w14:textId="1B203334" w:rsidR="00124F6B" w:rsidRDefault="0098061C" w:rsidP="00E21FB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E21FB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rop Courses</w:t>
      </w:r>
    </w:p>
    <w:p w14:paraId="51177CE2" w14:textId="6F7A7CF0" w:rsidR="00CE6B72" w:rsidRDefault="005F3DEB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2E4923">
        <w:rPr>
          <w:rFonts w:ascii="Palatino Linotype" w:hAnsi="Palatino Linotype"/>
        </w:rPr>
        <w:t>.</w:t>
      </w:r>
      <w:r w:rsidR="002E4923" w:rsidRPr="002B1299">
        <w:rPr>
          <w:rFonts w:ascii="Palatino Linotype" w:hAnsi="Palatino Linotype"/>
        </w:rPr>
        <w:tab/>
      </w:r>
      <w:r w:rsidR="00E21FBB">
        <w:rPr>
          <w:rFonts w:ascii="Palatino Linotype" w:hAnsi="Palatino Linotype"/>
        </w:rPr>
        <w:t>FAM 509</w:t>
      </w:r>
      <w:r w:rsidR="007F75FD">
        <w:rPr>
          <w:rFonts w:ascii="Palatino Linotype" w:hAnsi="Palatino Linotype"/>
        </w:rPr>
        <w:t xml:space="preserve"> The U.S. Family in Historical Perspective</w:t>
      </w:r>
    </w:p>
    <w:p w14:paraId="1857BB52" w14:textId="43CEB72F" w:rsidR="007520B8" w:rsidRDefault="00CE6B72" w:rsidP="00CE6B7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</w:r>
      <w:r w:rsidR="00E21FBB">
        <w:rPr>
          <w:rFonts w:ascii="Palatino Linotype" w:hAnsi="Palatino Linotype"/>
        </w:rPr>
        <w:t>FAM 550</w:t>
      </w:r>
      <w:r w:rsidR="00BA3F4C">
        <w:rPr>
          <w:rFonts w:ascii="Palatino Linotype" w:hAnsi="Palatino Linotype"/>
        </w:rPr>
        <w:t xml:space="preserve"> </w:t>
      </w:r>
      <w:r w:rsidR="007F75FD">
        <w:rPr>
          <w:rFonts w:ascii="Palatino Linotype" w:hAnsi="Palatino Linotype"/>
        </w:rPr>
        <w:t>Children and Family in Appalachia</w:t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</w:p>
    <w:p w14:paraId="1FD7CCCF" w14:textId="22E14120" w:rsidR="00E21FBB" w:rsidRDefault="00CE6B72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</w:t>
      </w:r>
      <w:r w:rsidR="007520B8">
        <w:rPr>
          <w:rFonts w:ascii="Palatino Linotype" w:hAnsi="Palatino Linotype"/>
        </w:rPr>
        <w:t>.</w:t>
      </w:r>
      <w:r w:rsidR="007520B8">
        <w:rPr>
          <w:rFonts w:ascii="Palatino Linotype" w:hAnsi="Palatino Linotype"/>
        </w:rPr>
        <w:tab/>
      </w:r>
      <w:r>
        <w:rPr>
          <w:rFonts w:ascii="Palatino Linotype" w:hAnsi="Palatino Linotype"/>
        </w:rPr>
        <w:t xml:space="preserve">FAM </w:t>
      </w:r>
      <w:r w:rsidR="00E21FBB">
        <w:rPr>
          <w:rFonts w:ascii="Palatino Linotype" w:hAnsi="Palatino Linotype"/>
        </w:rPr>
        <w:t>551</w:t>
      </w:r>
      <w:r w:rsidR="007F75FD">
        <w:rPr>
          <w:rFonts w:ascii="Palatino Linotype" w:hAnsi="Palatino Linotype"/>
        </w:rPr>
        <w:t xml:space="preserve"> Soman in Contemporary Society</w:t>
      </w:r>
    </w:p>
    <w:p w14:paraId="03FEDE41" w14:textId="616E4840" w:rsidR="00840244" w:rsidRDefault="00E21FBB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.</w:t>
      </w:r>
      <w:r>
        <w:rPr>
          <w:rFonts w:ascii="Palatino Linotype" w:hAnsi="Palatino Linotype"/>
        </w:rPr>
        <w:tab/>
        <w:t>FAM 554</w:t>
      </w:r>
      <w:r w:rsidR="007F75FD">
        <w:rPr>
          <w:rFonts w:ascii="Palatino Linotype" w:hAnsi="Palatino Linotype"/>
        </w:rPr>
        <w:t xml:space="preserve"> Working with Parents</w:t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</w:p>
    <w:p w14:paraId="2006AB57" w14:textId="77777777" w:rsidR="0081707B" w:rsidRDefault="0081707B" w:rsidP="00CC7C47">
      <w:pPr>
        <w:contextualSpacing/>
        <w:rPr>
          <w:rFonts w:ascii="Palatino Linotype" w:hAnsi="Palatino Linotype"/>
        </w:rPr>
      </w:pPr>
    </w:p>
    <w:p w14:paraId="299C1563" w14:textId="1E4BF500" w:rsidR="00135615" w:rsidRDefault="0098061C" w:rsidP="00135615">
      <w:pPr>
        <w:contextualSpacing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.</w:t>
      </w:r>
      <w:r w:rsidR="00135615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135615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ime Extension</w:t>
      </w:r>
      <w:r w:rsidR="00914077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</w:p>
    <w:p w14:paraId="336AF740" w14:textId="52EDB623" w:rsidR="00135615" w:rsidRDefault="00135615" w:rsidP="00CC7C47">
      <w:pPr>
        <w:contextualSpacing/>
        <w:rPr>
          <w:rFonts w:ascii="Palatino Linotype" w:hAnsi="Palatino Linotype"/>
        </w:rPr>
      </w:pPr>
      <w:r w:rsidRPr="002B1299">
        <w:rPr>
          <w:rFonts w:ascii="Palatino Linotype" w:hAnsi="Palatino Linotype"/>
        </w:rPr>
        <w:tab/>
      </w:r>
      <w:r w:rsidRPr="0054285A">
        <w:rPr>
          <w:rFonts w:ascii="Palatino Linotype" w:hAnsi="Palatino Linotype"/>
          <w:highlight w:val="black"/>
        </w:rPr>
        <w:t>Katherine Sasser - Biology</w:t>
      </w:r>
    </w:p>
    <w:sectPr w:rsidR="00135615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37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38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5"/>
  </w:num>
  <w:num w:numId="27">
    <w:abstractNumId w:val="32"/>
  </w:num>
  <w:num w:numId="28">
    <w:abstractNumId w:val="36"/>
  </w:num>
  <w:num w:numId="29">
    <w:abstractNumId w:val="39"/>
  </w:num>
  <w:num w:numId="30">
    <w:abstractNumId w:val="31"/>
  </w:num>
  <w:num w:numId="31">
    <w:abstractNumId w:val="41"/>
  </w:num>
  <w:num w:numId="32">
    <w:abstractNumId w:val="22"/>
  </w:num>
  <w:num w:numId="33">
    <w:abstractNumId w:val="16"/>
  </w:num>
  <w:num w:numId="34">
    <w:abstractNumId w:val="40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3"/>
  </w:num>
  <w:num w:numId="40">
    <w:abstractNumId w:val="15"/>
  </w:num>
  <w:num w:numId="41">
    <w:abstractNumId w:val="3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0348"/>
    <w:rsid w:val="0001382C"/>
    <w:rsid w:val="000162CD"/>
    <w:rsid w:val="00017061"/>
    <w:rsid w:val="00027F56"/>
    <w:rsid w:val="000314D8"/>
    <w:rsid w:val="00044041"/>
    <w:rsid w:val="0004788E"/>
    <w:rsid w:val="00052892"/>
    <w:rsid w:val="0006052D"/>
    <w:rsid w:val="000670AD"/>
    <w:rsid w:val="0007396E"/>
    <w:rsid w:val="000757A0"/>
    <w:rsid w:val="0008120A"/>
    <w:rsid w:val="0009213F"/>
    <w:rsid w:val="000B32E6"/>
    <w:rsid w:val="000B4817"/>
    <w:rsid w:val="000B6D63"/>
    <w:rsid w:val="000C54F3"/>
    <w:rsid w:val="000D6305"/>
    <w:rsid w:val="000E70F1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32CAE"/>
    <w:rsid w:val="00135615"/>
    <w:rsid w:val="0014543A"/>
    <w:rsid w:val="00145CC7"/>
    <w:rsid w:val="0015078A"/>
    <w:rsid w:val="00154294"/>
    <w:rsid w:val="001646BA"/>
    <w:rsid w:val="00170B09"/>
    <w:rsid w:val="00171317"/>
    <w:rsid w:val="00183F98"/>
    <w:rsid w:val="001962A4"/>
    <w:rsid w:val="00197C6F"/>
    <w:rsid w:val="001A5B73"/>
    <w:rsid w:val="001B360E"/>
    <w:rsid w:val="001B406E"/>
    <w:rsid w:val="001B4F12"/>
    <w:rsid w:val="001C6897"/>
    <w:rsid w:val="001C6FB8"/>
    <w:rsid w:val="001D7326"/>
    <w:rsid w:val="001E2E1A"/>
    <w:rsid w:val="001E556C"/>
    <w:rsid w:val="001F05BD"/>
    <w:rsid w:val="001F0F95"/>
    <w:rsid w:val="0020144A"/>
    <w:rsid w:val="00206351"/>
    <w:rsid w:val="00206CD8"/>
    <w:rsid w:val="002148A0"/>
    <w:rsid w:val="00216E91"/>
    <w:rsid w:val="00230CC8"/>
    <w:rsid w:val="002320AE"/>
    <w:rsid w:val="0023551B"/>
    <w:rsid w:val="002440AB"/>
    <w:rsid w:val="00247B58"/>
    <w:rsid w:val="0025107C"/>
    <w:rsid w:val="0025295C"/>
    <w:rsid w:val="00260D3C"/>
    <w:rsid w:val="00263E04"/>
    <w:rsid w:val="00265333"/>
    <w:rsid w:val="00265C87"/>
    <w:rsid w:val="0026604A"/>
    <w:rsid w:val="00266B28"/>
    <w:rsid w:val="00280675"/>
    <w:rsid w:val="00281043"/>
    <w:rsid w:val="002818E0"/>
    <w:rsid w:val="0028547B"/>
    <w:rsid w:val="00287AE6"/>
    <w:rsid w:val="00287C9A"/>
    <w:rsid w:val="00292D0A"/>
    <w:rsid w:val="002A18BB"/>
    <w:rsid w:val="002A7EDF"/>
    <w:rsid w:val="002B1299"/>
    <w:rsid w:val="002C58E1"/>
    <w:rsid w:val="002E42E4"/>
    <w:rsid w:val="002E4923"/>
    <w:rsid w:val="002F7223"/>
    <w:rsid w:val="003016BE"/>
    <w:rsid w:val="00303588"/>
    <w:rsid w:val="00303A71"/>
    <w:rsid w:val="00304134"/>
    <w:rsid w:val="00315410"/>
    <w:rsid w:val="00320B5E"/>
    <w:rsid w:val="00322273"/>
    <w:rsid w:val="00323516"/>
    <w:rsid w:val="003345F1"/>
    <w:rsid w:val="003445DE"/>
    <w:rsid w:val="003479BC"/>
    <w:rsid w:val="003526C8"/>
    <w:rsid w:val="0035761F"/>
    <w:rsid w:val="003622EC"/>
    <w:rsid w:val="00375A24"/>
    <w:rsid w:val="00380FD5"/>
    <w:rsid w:val="00382C42"/>
    <w:rsid w:val="00385014"/>
    <w:rsid w:val="00391634"/>
    <w:rsid w:val="00396A28"/>
    <w:rsid w:val="003A0B45"/>
    <w:rsid w:val="003B6A4F"/>
    <w:rsid w:val="003C10D2"/>
    <w:rsid w:val="003C6078"/>
    <w:rsid w:val="003D166F"/>
    <w:rsid w:val="003D1F36"/>
    <w:rsid w:val="003F1BCA"/>
    <w:rsid w:val="003F2A6B"/>
    <w:rsid w:val="003F48DD"/>
    <w:rsid w:val="003F6293"/>
    <w:rsid w:val="003F67E3"/>
    <w:rsid w:val="003F6A9B"/>
    <w:rsid w:val="00400FDD"/>
    <w:rsid w:val="00406D2F"/>
    <w:rsid w:val="00413320"/>
    <w:rsid w:val="00414E47"/>
    <w:rsid w:val="00420B8A"/>
    <w:rsid w:val="004263E1"/>
    <w:rsid w:val="004327F4"/>
    <w:rsid w:val="00434644"/>
    <w:rsid w:val="00481421"/>
    <w:rsid w:val="00495B6F"/>
    <w:rsid w:val="00496EF1"/>
    <w:rsid w:val="004A2F43"/>
    <w:rsid w:val="004C63BB"/>
    <w:rsid w:val="004C7049"/>
    <w:rsid w:val="004E08A0"/>
    <w:rsid w:val="004F7E0B"/>
    <w:rsid w:val="005005F0"/>
    <w:rsid w:val="00504521"/>
    <w:rsid w:val="0050788C"/>
    <w:rsid w:val="00512457"/>
    <w:rsid w:val="005169F0"/>
    <w:rsid w:val="00516DF1"/>
    <w:rsid w:val="00523A98"/>
    <w:rsid w:val="0052790E"/>
    <w:rsid w:val="00531137"/>
    <w:rsid w:val="00540FBE"/>
    <w:rsid w:val="0054285A"/>
    <w:rsid w:val="00545B83"/>
    <w:rsid w:val="005707B8"/>
    <w:rsid w:val="005751FF"/>
    <w:rsid w:val="00582FE5"/>
    <w:rsid w:val="00586A02"/>
    <w:rsid w:val="00591D66"/>
    <w:rsid w:val="005A55E1"/>
    <w:rsid w:val="005A6661"/>
    <w:rsid w:val="005B3620"/>
    <w:rsid w:val="005C003A"/>
    <w:rsid w:val="005C5E2B"/>
    <w:rsid w:val="005D09A7"/>
    <w:rsid w:val="005D5985"/>
    <w:rsid w:val="005E4470"/>
    <w:rsid w:val="005F3DEB"/>
    <w:rsid w:val="00601051"/>
    <w:rsid w:val="00605DBD"/>
    <w:rsid w:val="00606EFC"/>
    <w:rsid w:val="0061124F"/>
    <w:rsid w:val="00615D6B"/>
    <w:rsid w:val="00621CB9"/>
    <w:rsid w:val="00624A9B"/>
    <w:rsid w:val="00641CFC"/>
    <w:rsid w:val="00642AD8"/>
    <w:rsid w:val="006434D8"/>
    <w:rsid w:val="00643592"/>
    <w:rsid w:val="00646449"/>
    <w:rsid w:val="00652F8B"/>
    <w:rsid w:val="006734DD"/>
    <w:rsid w:val="0067620A"/>
    <w:rsid w:val="0068655C"/>
    <w:rsid w:val="006A7737"/>
    <w:rsid w:val="006B1874"/>
    <w:rsid w:val="006B296D"/>
    <w:rsid w:val="006C3723"/>
    <w:rsid w:val="006C3B49"/>
    <w:rsid w:val="006C5F5D"/>
    <w:rsid w:val="006D258B"/>
    <w:rsid w:val="006D2A70"/>
    <w:rsid w:val="006D4E2D"/>
    <w:rsid w:val="006D720E"/>
    <w:rsid w:val="006E0928"/>
    <w:rsid w:val="006E49A1"/>
    <w:rsid w:val="007117AE"/>
    <w:rsid w:val="007326F8"/>
    <w:rsid w:val="00732C38"/>
    <w:rsid w:val="00743AA9"/>
    <w:rsid w:val="00746F7F"/>
    <w:rsid w:val="007520B8"/>
    <w:rsid w:val="007550C8"/>
    <w:rsid w:val="00760691"/>
    <w:rsid w:val="00762865"/>
    <w:rsid w:val="00764CD8"/>
    <w:rsid w:val="00773B8F"/>
    <w:rsid w:val="00787F65"/>
    <w:rsid w:val="007A03D6"/>
    <w:rsid w:val="007A616F"/>
    <w:rsid w:val="007C1864"/>
    <w:rsid w:val="007C2E8F"/>
    <w:rsid w:val="007D1958"/>
    <w:rsid w:val="007D4E21"/>
    <w:rsid w:val="007D75A1"/>
    <w:rsid w:val="007E6285"/>
    <w:rsid w:val="007F75FD"/>
    <w:rsid w:val="0081663E"/>
    <w:rsid w:val="0081707B"/>
    <w:rsid w:val="00832F10"/>
    <w:rsid w:val="008376A9"/>
    <w:rsid w:val="00840244"/>
    <w:rsid w:val="00840AFC"/>
    <w:rsid w:val="00850D9F"/>
    <w:rsid w:val="008569CC"/>
    <w:rsid w:val="00863261"/>
    <w:rsid w:val="00875B2B"/>
    <w:rsid w:val="00882160"/>
    <w:rsid w:val="008860CB"/>
    <w:rsid w:val="008876BD"/>
    <w:rsid w:val="008A33FE"/>
    <w:rsid w:val="008A6161"/>
    <w:rsid w:val="008B3FAE"/>
    <w:rsid w:val="008B6992"/>
    <w:rsid w:val="008C2BA1"/>
    <w:rsid w:val="008D569F"/>
    <w:rsid w:val="008D6245"/>
    <w:rsid w:val="008D6CB6"/>
    <w:rsid w:val="008E60C3"/>
    <w:rsid w:val="00907452"/>
    <w:rsid w:val="00911DFE"/>
    <w:rsid w:val="00914077"/>
    <w:rsid w:val="0094083F"/>
    <w:rsid w:val="00940947"/>
    <w:rsid w:val="00950105"/>
    <w:rsid w:val="00971BCE"/>
    <w:rsid w:val="0098061C"/>
    <w:rsid w:val="0098388B"/>
    <w:rsid w:val="00991109"/>
    <w:rsid w:val="009D6FF1"/>
    <w:rsid w:val="009E6272"/>
    <w:rsid w:val="009E7AA1"/>
    <w:rsid w:val="009F69F1"/>
    <w:rsid w:val="00A02FEC"/>
    <w:rsid w:val="00A04ABA"/>
    <w:rsid w:val="00A0744C"/>
    <w:rsid w:val="00A2140E"/>
    <w:rsid w:val="00A2486C"/>
    <w:rsid w:val="00A249B3"/>
    <w:rsid w:val="00A329D3"/>
    <w:rsid w:val="00A37ED8"/>
    <w:rsid w:val="00A61ADA"/>
    <w:rsid w:val="00A63D62"/>
    <w:rsid w:val="00A746C1"/>
    <w:rsid w:val="00A76A92"/>
    <w:rsid w:val="00A773CC"/>
    <w:rsid w:val="00A837C4"/>
    <w:rsid w:val="00A86CC0"/>
    <w:rsid w:val="00AC0C56"/>
    <w:rsid w:val="00AD09A6"/>
    <w:rsid w:val="00AE75BE"/>
    <w:rsid w:val="00AF5F44"/>
    <w:rsid w:val="00B00E3B"/>
    <w:rsid w:val="00B0166B"/>
    <w:rsid w:val="00B238A3"/>
    <w:rsid w:val="00B255A9"/>
    <w:rsid w:val="00B26996"/>
    <w:rsid w:val="00B33E3B"/>
    <w:rsid w:val="00B46FCA"/>
    <w:rsid w:val="00B6179D"/>
    <w:rsid w:val="00B62023"/>
    <w:rsid w:val="00B84889"/>
    <w:rsid w:val="00B86C28"/>
    <w:rsid w:val="00B927C0"/>
    <w:rsid w:val="00B9465B"/>
    <w:rsid w:val="00BA0267"/>
    <w:rsid w:val="00BA3AE0"/>
    <w:rsid w:val="00BA3F4C"/>
    <w:rsid w:val="00BA64D9"/>
    <w:rsid w:val="00BA6C99"/>
    <w:rsid w:val="00BA71D9"/>
    <w:rsid w:val="00BC5D5C"/>
    <w:rsid w:val="00BD34D0"/>
    <w:rsid w:val="00BD4E92"/>
    <w:rsid w:val="00BF1C14"/>
    <w:rsid w:val="00C1102C"/>
    <w:rsid w:val="00C135E8"/>
    <w:rsid w:val="00C13747"/>
    <w:rsid w:val="00C144FF"/>
    <w:rsid w:val="00C168B0"/>
    <w:rsid w:val="00C35F50"/>
    <w:rsid w:val="00C37AFB"/>
    <w:rsid w:val="00C55B09"/>
    <w:rsid w:val="00C61CF7"/>
    <w:rsid w:val="00C64E7D"/>
    <w:rsid w:val="00C70990"/>
    <w:rsid w:val="00C827B8"/>
    <w:rsid w:val="00C92DBB"/>
    <w:rsid w:val="00CB1139"/>
    <w:rsid w:val="00CB4F63"/>
    <w:rsid w:val="00CC7C47"/>
    <w:rsid w:val="00CD0FAD"/>
    <w:rsid w:val="00CD437D"/>
    <w:rsid w:val="00CE2135"/>
    <w:rsid w:val="00CE3220"/>
    <w:rsid w:val="00CE3CF1"/>
    <w:rsid w:val="00CE6B72"/>
    <w:rsid w:val="00CF61EC"/>
    <w:rsid w:val="00D2450E"/>
    <w:rsid w:val="00D26B34"/>
    <w:rsid w:val="00D273B3"/>
    <w:rsid w:val="00D334BA"/>
    <w:rsid w:val="00D50337"/>
    <w:rsid w:val="00D5158A"/>
    <w:rsid w:val="00D530FC"/>
    <w:rsid w:val="00D62D10"/>
    <w:rsid w:val="00D63DBA"/>
    <w:rsid w:val="00D658DC"/>
    <w:rsid w:val="00D90901"/>
    <w:rsid w:val="00DA05F5"/>
    <w:rsid w:val="00DA75A9"/>
    <w:rsid w:val="00DC0A7C"/>
    <w:rsid w:val="00DC481C"/>
    <w:rsid w:val="00DC77CC"/>
    <w:rsid w:val="00DF3BCA"/>
    <w:rsid w:val="00DF6BD4"/>
    <w:rsid w:val="00DF734B"/>
    <w:rsid w:val="00E15BFC"/>
    <w:rsid w:val="00E21FBB"/>
    <w:rsid w:val="00E25540"/>
    <w:rsid w:val="00E25E64"/>
    <w:rsid w:val="00E27E99"/>
    <w:rsid w:val="00E42B9F"/>
    <w:rsid w:val="00E5788D"/>
    <w:rsid w:val="00E632D9"/>
    <w:rsid w:val="00E638E6"/>
    <w:rsid w:val="00E63BC9"/>
    <w:rsid w:val="00E64E3E"/>
    <w:rsid w:val="00EA34EE"/>
    <w:rsid w:val="00EB05CE"/>
    <w:rsid w:val="00EB549F"/>
    <w:rsid w:val="00EB6CDC"/>
    <w:rsid w:val="00EF0A52"/>
    <w:rsid w:val="00F00009"/>
    <w:rsid w:val="00F013C6"/>
    <w:rsid w:val="00F24EB3"/>
    <w:rsid w:val="00F3048B"/>
    <w:rsid w:val="00F3635E"/>
    <w:rsid w:val="00F419DB"/>
    <w:rsid w:val="00F42ED2"/>
    <w:rsid w:val="00F461D3"/>
    <w:rsid w:val="00F5327D"/>
    <w:rsid w:val="00F5412F"/>
    <w:rsid w:val="00F6452F"/>
    <w:rsid w:val="00F65BB8"/>
    <w:rsid w:val="00F769F2"/>
    <w:rsid w:val="00F86358"/>
    <w:rsid w:val="00F935F3"/>
    <w:rsid w:val="00F9694C"/>
    <w:rsid w:val="00FA1240"/>
    <w:rsid w:val="00FA4651"/>
    <w:rsid w:val="00FA6843"/>
    <w:rsid w:val="00FA7CAD"/>
    <w:rsid w:val="00FB18B4"/>
    <w:rsid w:val="00FB5E7D"/>
    <w:rsid w:val="00FB79C3"/>
    <w:rsid w:val="00FC1808"/>
    <w:rsid w:val="00FC3061"/>
    <w:rsid w:val="00FC58B8"/>
    <w:rsid w:val="00FE42D0"/>
    <w:rsid w:val="00FE5BC6"/>
    <w:rsid w:val="00FE5E25"/>
    <w:rsid w:val="00FF2955"/>
    <w:rsid w:val="00FF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3</cp:revision>
  <cp:lastPrinted>2019-09-26T15:30:00Z</cp:lastPrinted>
  <dcterms:created xsi:type="dcterms:W3CDTF">2022-05-11T14:29:00Z</dcterms:created>
  <dcterms:modified xsi:type="dcterms:W3CDTF">2022-05-11T14:34:00Z</dcterms:modified>
</cp:coreProperties>
</file>